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DBAE2" w14:textId="41DC0C5C" w:rsidR="00B41759" w:rsidRDefault="00201D10">
      <w:pPr>
        <w:pStyle w:val="Title"/>
      </w:pPr>
      <w:r>
        <w:t xml:space="preserve">Feedback for Project Number </w:t>
      </w:r>
      <w:r w:rsidR="00523F20">
        <w:t>1</w:t>
      </w:r>
    </w:p>
    <w:p w14:paraId="435AE9D7" w14:textId="53B31D7A" w:rsidR="00B41759" w:rsidRDefault="00201D10">
      <w:pPr>
        <w:pStyle w:val="Heading2"/>
      </w:pPr>
      <w:bookmarkStart w:id="0" w:name="instructions"/>
      <w:bookmarkStart w:id="1" w:name="feedback-below"/>
      <w:bookmarkEnd w:id="0"/>
      <w:bookmarkEnd w:id="1"/>
      <w:r>
        <w:t>Feedback</w:t>
      </w:r>
    </w:p>
    <w:p w14:paraId="11C9C1E3" w14:textId="10CFB5C3" w:rsidR="00B41759" w:rsidRDefault="00201D10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0B7CA18E" w14:textId="4D9E9E7D" w:rsidR="00774FFA" w:rsidRPr="00774FFA" w:rsidRDefault="00774FFA" w:rsidP="00774FFA">
      <w:pPr>
        <w:pStyle w:val="BodyText"/>
      </w:pPr>
      <w:r>
        <w:t xml:space="preserve">My first impression of the project was that it looked very organized and easy to use. The labels and directions were clear. </w:t>
      </w:r>
    </w:p>
    <w:p w14:paraId="041FE0B5" w14:textId="5932F6D4" w:rsidR="00B41759" w:rsidRDefault="00201D10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1333FF8E" w14:textId="7845A933" w:rsidR="00774FFA" w:rsidRPr="00774FFA" w:rsidRDefault="00774FFA">
      <w:pPr>
        <w:pStyle w:val="BodyText"/>
        <w:rPr>
          <w:bCs/>
        </w:rPr>
      </w:pPr>
      <w:r>
        <w:rPr>
          <w:bCs/>
        </w:rPr>
        <w:t>The main story of the project was to compare state unemployment rates pre and post COVID.</w:t>
      </w:r>
      <w:r w:rsidR="00D95F79">
        <w:rPr>
          <w:bCs/>
        </w:rPr>
        <w:t xml:space="preserve"> The project allows the user to compare multiple states at a time. </w:t>
      </w:r>
    </w:p>
    <w:p w14:paraId="55FC3EEB" w14:textId="23790ADB" w:rsidR="00B41759" w:rsidRDefault="00201D10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75A23AD0" w14:textId="386A2E08" w:rsidR="00D95F79" w:rsidRPr="00D95F79" w:rsidRDefault="00D95F79">
      <w:pPr>
        <w:pStyle w:val="BodyText"/>
        <w:rPr>
          <w:bCs/>
        </w:rPr>
      </w:pPr>
      <w:r>
        <w:rPr>
          <w:bCs/>
        </w:rPr>
        <w:t>The Unemployment values on the y-axis do not have a label indicating what unit is being used. Perhaps I missed it, but I wasn’t sure what the graph was counting by; thousands, hundred thousand, etc.</w:t>
      </w:r>
    </w:p>
    <w:p w14:paraId="49069BEE" w14:textId="5C74A812" w:rsidR="00B41759" w:rsidRDefault="00201D10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0260991A" w14:textId="1294CBDE" w:rsidR="00D95F79" w:rsidRPr="00D95F79" w:rsidRDefault="00D95F79">
      <w:pPr>
        <w:pStyle w:val="BodyText"/>
        <w:rPr>
          <w:bCs/>
        </w:rPr>
      </w:pPr>
      <w:r>
        <w:rPr>
          <w:bCs/>
        </w:rPr>
        <w:t>Just the units for the y-axis value. Everything else about the project seemed fine to me.</w:t>
      </w:r>
    </w:p>
    <w:p w14:paraId="1D98DC25" w14:textId="715DC150" w:rsidR="00B41759" w:rsidRDefault="00201D10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34CE06B6" w14:textId="415B1BC5" w:rsidR="00D95F79" w:rsidRPr="00D95F79" w:rsidRDefault="00D95F79">
      <w:pPr>
        <w:pStyle w:val="BodyText"/>
        <w:rPr>
          <w:bCs/>
        </w:rPr>
      </w:pPr>
      <w:r>
        <w:rPr>
          <w:bCs/>
        </w:rPr>
        <w:t>Being able to select multiple states at once was a convenient feature. Also being able to see the data in a graph or as a table was interesting. The data was very clear to read</w:t>
      </w:r>
      <w:r w:rsidR="001130BB">
        <w:rPr>
          <w:bCs/>
        </w:rPr>
        <w:t xml:space="preserve"> and understand.</w:t>
      </w:r>
    </w:p>
    <w:p w14:paraId="0C423363" w14:textId="5F453C7E" w:rsidR="00B41759" w:rsidRDefault="00201D10">
      <w:pPr>
        <w:pStyle w:val="BodyText"/>
        <w:rPr>
          <w:b/>
        </w:rPr>
      </w:pPr>
      <w:r>
        <w:rPr>
          <w:b/>
        </w:rPr>
        <w:t>Any other thoughts you would like to convey to your peer?</w:t>
      </w:r>
    </w:p>
    <w:p w14:paraId="7E2E8523" w14:textId="0BDECF00" w:rsidR="001130BB" w:rsidRPr="001130BB" w:rsidRDefault="001130BB">
      <w:pPr>
        <w:pStyle w:val="BodyText"/>
        <w:rPr>
          <w:bCs/>
        </w:rPr>
      </w:pPr>
      <w:r>
        <w:rPr>
          <w:bCs/>
        </w:rPr>
        <w:t>Great job on your project! I really enjoyed comparing the different states. It was an eye-opener to see these numbers over the last couple years.</w:t>
      </w:r>
    </w:p>
    <w:sectPr w:rsidR="001130BB" w:rsidRPr="001130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D1164" w14:textId="77777777" w:rsidR="00976863" w:rsidRDefault="00976863">
      <w:pPr>
        <w:spacing w:after="0"/>
      </w:pPr>
      <w:r>
        <w:separator/>
      </w:r>
    </w:p>
  </w:endnote>
  <w:endnote w:type="continuationSeparator" w:id="0">
    <w:p w14:paraId="1B916EEF" w14:textId="77777777" w:rsidR="00976863" w:rsidRDefault="009768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FE3BD" w14:textId="77777777" w:rsidR="00976863" w:rsidRDefault="00976863">
      <w:r>
        <w:separator/>
      </w:r>
    </w:p>
  </w:footnote>
  <w:footnote w:type="continuationSeparator" w:id="0">
    <w:p w14:paraId="4BA91200" w14:textId="77777777" w:rsidR="00976863" w:rsidRDefault="009768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01582CE"/>
    <w:multiLevelType w:val="multilevel"/>
    <w:tmpl w:val="27125F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834FF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72313715">
    <w:abstractNumId w:val="1"/>
  </w:num>
  <w:num w:numId="2" w16cid:durableId="1179855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30BB"/>
    <w:rsid w:val="00201D10"/>
    <w:rsid w:val="004E29B3"/>
    <w:rsid w:val="00523F20"/>
    <w:rsid w:val="00590D07"/>
    <w:rsid w:val="00774FFA"/>
    <w:rsid w:val="00784D58"/>
    <w:rsid w:val="008D6863"/>
    <w:rsid w:val="00976863"/>
    <w:rsid w:val="00B41759"/>
    <w:rsid w:val="00B86B75"/>
    <w:rsid w:val="00BC48D5"/>
    <w:rsid w:val="00C36279"/>
    <w:rsid w:val="00D95F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82952"/>
  <w15:docId w15:val="{DA767A00-3516-4F23-A28F-1D3C3E54C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/>
  <cp:lastModifiedBy>Marisa Trevino</cp:lastModifiedBy>
  <cp:revision>3</cp:revision>
  <dcterms:created xsi:type="dcterms:W3CDTF">2022-04-25T21:46:00Z</dcterms:created>
  <dcterms:modified xsi:type="dcterms:W3CDTF">2022-05-09T02:25:00Z</dcterms:modified>
</cp:coreProperties>
</file>